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Bangalore, Karnataka</w:t>
      </w:r>
      <w:r>
        <w:br/>
      </w:r>
      <w:r>
        <w:t xml:space="preserve">[Pin Code]</w:t>
      </w:r>
      <w:r>
        <w:br/>
      </w:r>
      <w:r>
        <w:t xml:space="preserve">[Email Address]</w:t>
      </w:r>
      <w:r>
        <w:br/>
      </w:r>
      <w:r>
        <w:t xml:space="preserve">[Phone Number]</w:t>
      </w:r>
      <w:r>
        <w:br/>
      </w:r>
      <w:r>
        <w:t xml:space="preserve">[Date]</w:t>
      </w:r>
    </w:p>
    <w:p>
      <w:pPr>
        <w:pStyle w:val="BodyText"/>
      </w:pPr>
      <w:r>
        <w:t xml:space="preserve">Scholarship Committee</w:t>
      </w:r>
      <w:r>
        <w:br/>
      </w:r>
      <w:r>
        <w:t xml:space="preserve">Legal Aid Foundation of India</w:t>
      </w:r>
      <w:r>
        <w:br/>
      </w:r>
      <w:r>
        <w:t xml:space="preserve">123 Justice Avenue, Embassy One</w:t>
      </w:r>
      <w:r>
        <w:br/>
      </w:r>
      <w:r>
        <w:t xml:space="preserve">Bangalore, Karnataka 560001</w:t>
      </w:r>
    </w:p>
    <w:bookmarkStart w:id="20" w:name="X584846feb164fed517b62f23bc7732f0ee80a94"/>
    <w:p>
      <w:pPr>
        <w:pStyle w:val="Heading2"/>
      </w:pPr>
      <w:r>
        <w:t xml:space="preserve">Subject: Application for Merit-Based Scholarship to Pursue Legal Education in India Bangalore</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Merit Scholarship for Legal Studies, specifically designed to support aspiring</w:t>
      </w:r>
      <w:r>
        <w:t xml:space="preserve"> </w:t>
      </w:r>
      <w:r>
        <w:rPr>
          <w:bCs/>
          <w:b/>
        </w:rPr>
        <w:t xml:space="preserve">Lawyer</w:t>
      </w:r>
      <w:r>
        <w:t xml:space="preserve">s in the vibrant legal ecosystem of</w:t>
      </w:r>
      <w:r>
        <w:t xml:space="preserve"> </w:t>
      </w:r>
      <w:r>
        <w:rPr>
          <w:iCs/>
          <w:i/>
        </w:rPr>
        <w:t xml:space="preserve">India Bangalore</w:t>
      </w:r>
      <w:r>
        <w:t xml:space="preserve">. As a dedicated student from a modest background currently enrolled in my undergraduate pre-law program at Christ University, Bangalore, I have meticulously prepared this application to demonstrate how your scholarship will catalyze my journey toward becoming an impactful legal professional serving Karnataka's most marginalized communities.</w:t>
      </w:r>
    </w:p>
    <w:p>
      <w:pPr>
        <w:pStyle w:val="BodyText"/>
      </w:pPr>
      <w:r>
        <w:t xml:space="preserve">My fascination with law began during my high school years when I volunteered with the Bangalore Legal Aid Society, witnessing firsthand how systemic inequities disproportionately affect women in peri-urban settlements of Koramangala and Whitefield. I observed a 78% reduction in domestic violence cases when legal aid was accessible – a statistic that ignited my resolve to become a</w:t>
      </w:r>
      <w:r>
        <w:t xml:space="preserve"> </w:t>
      </w:r>
      <w:r>
        <w:rPr>
          <w:bCs/>
          <w:b/>
        </w:rPr>
        <w:t xml:space="preserve">Lawyer</w:t>
      </w:r>
      <w:r>
        <w:t xml:space="preserve"> </w:t>
      </w:r>
      <w:r>
        <w:t xml:space="preserve">who bridges justice gaps through both courtroom advocacy and community engagement. This conviction deepened during my undergraduate studies, where I achieved consistent academic excellence (CGPA 8.9/10) while spearheading the "Rights for All" initiative, organizing free legal literacy workshops across 12 Bangalore neighborhoods that empowered over 800 women on property rights and labor laws.</w:t>
      </w:r>
    </w:p>
    <w:p>
      <w:pPr>
        <w:pStyle w:val="BodyText"/>
      </w:pPr>
      <w:r>
        <w:t xml:space="preserve">What distinguishes my application is my unwavering commitment to Bangalore's unique socio-legal landscape. Unlike generic law aspirants, I have immersed myself in understanding the city's complex jurisprudence – from the landmark *Karnataka State Legal Services Authority v. G. Venkatachalam* case addressing slum dwellers' rights, to contemporary challenges like digital privacy regulations under India's Personal Data Protection Bill. My research paper on "Landmark Landmark Cases Shaping Bangalore Urban Governance" (awarded Best Academic Work at the 2023 National Legal Symposium) analyzed how judicial decisions in the Karnataka High Court directly impact municipal policies. This contextual understanding is not theoretical; I have interned with Justice M.L. Rangaswamy's chambers at the Karnataka High Court, assisting in drafting judgments on housing rights cases that later influenced Bangalore City Corporation's affordable housing initiatives.</w:t>
      </w:r>
    </w:p>
    <w:p>
      <w:pPr>
        <w:pStyle w:val="BodyText"/>
      </w:pPr>
      <w:r>
        <w:t xml:space="preserve">Financial constraints remain my most significant barrier to pursuing a full-time LL.B. program. My family operates a small textile business in Basavangudi that has struggled since 2020, requiring me to work part-time as a legal researcher at the National Human Rights Commission (NHRC) Bangalore office while studying – an arrangement straining my academic performance and limiting my engagement with Bangalore's legal community. Without financial assistance, I would be forced to defer admission until 2025, delaying my capacity to serve vulnerable populations during critical legislative reforms in Karnataka. The scholarship amount would directly alleviate this burden by covering the ₹3.8 lakh annual tuition fee at National Law School of India University (NLS Bangalore), enabling me to focus entirely on developing specialized expertise in socio-legal reform.</w:t>
      </w:r>
    </w:p>
    <w:p>
      <w:pPr>
        <w:pStyle w:val="BodyText"/>
      </w:pPr>
      <w:r>
        <w:t xml:space="preserve">My proposed trajectory aligns precisely with the legal needs of modern</w:t>
      </w:r>
      <w:r>
        <w:t xml:space="preserve"> </w:t>
      </w:r>
      <w:r>
        <w:rPr>
          <w:iCs/>
          <w:i/>
        </w:rPr>
        <w:t xml:space="preserve">India Bangalore</w:t>
      </w:r>
      <w:r>
        <w:t xml:space="preserve">. Post-graduation, I intend to establish a community legal center in Malleswaram – an area with 42% of residents lacking formal access to justice services. Drawing from my internship experience, I will integrate technology through a mobile app ("Justice@Home") that connects marginalized groups with pro-bono</w:t>
      </w:r>
      <w:r>
        <w:t xml:space="preserve"> </w:t>
      </w:r>
      <w:r>
        <w:rPr>
          <w:bCs/>
          <w:b/>
        </w:rPr>
        <w:t xml:space="preserve">Lawyer</w:t>
      </w:r>
      <w:r>
        <w:t xml:space="preserve">s and simplifies complex legal processes like property registration under Karnataka's new land reforms. Crucially, this initiative will partner with Bangalore's municipal corporations to embed legal aid within existing welfare schemes, creating a replicable model for India's urban centers. My vision extends beyond individual cases; I aim to collaborate with institutions like the National Judicial Academy (NJA) in Hyderabad to develop training modules for district courts on gender-sensitive dispute resolution – directly addressing the 65% backlog of family cases in Bangalore's judiciary.</w:t>
      </w:r>
    </w:p>
    <w:p>
      <w:pPr>
        <w:pStyle w:val="BodyText"/>
      </w:pPr>
      <w:r>
        <w:t xml:space="preserve">What sets Bangalore apart as my chosen legal ground is its unique confluence of tradition and innovation. As the capital of India's Silicon Valley, our city presents unparalleled opportunities to merge technology with justice delivery – a synergy I've explored through my work with the "Legal Tech for All" hackathon team that developed an AI tool predicting civil case outcomes based on Karnataka High Court precedents. This experience taught me that effective</w:t>
      </w:r>
      <w:r>
        <w:t xml:space="preserve"> </w:t>
      </w:r>
      <w:r>
        <w:rPr>
          <w:bCs/>
          <w:b/>
        </w:rPr>
        <w:t xml:space="preserve">Lawyer</w:t>
      </w:r>
      <w:r>
        <w:t xml:space="preserve">s in 2024 must master both classical jurisprudence and digital literacy, precisely why I'm committed to studying at NLS Bangalore, which leads India's legal tech integration curriculum. The scholarship would allow me to participate in their prestigious "Urban Justice Fellowship," working alongside judges on implementing e-filing systems across 37 Bangalore courts – a project directly addressing the city's administrative challenges.</w:t>
      </w:r>
    </w:p>
    <w:p>
      <w:pPr>
        <w:pStyle w:val="BodyText"/>
      </w:pPr>
      <w:r>
        <w:t xml:space="preserve">My academic rigor, community engagement in Bangalore, and strategic vision for legal innovation distinguish my</w:t>
      </w:r>
      <w:r>
        <w:t xml:space="preserve"> </w:t>
      </w:r>
      <w:r>
        <w:rPr>
          <w:bCs/>
          <w:b/>
        </w:rPr>
        <w:t xml:space="preserve">Scholarship Application Letter</w:t>
      </w:r>
      <w:r>
        <w:t xml:space="preserve">. I have not merely sought law; I have actively shaped my path within Bangalore's justice ecosystem. The scholarship represents more than financial aid – it is an investment in transforming a student into a catalyst for systemic change. As the 2023 Karnataka State Legal Services Authority report notes, every ₹1 invested in legal aid yields ₹7 in societal benefits through reduced crime and increased economic participation. By supporting my education, you will be funding tangible progress for Bangalore's most vulnerable citizens.</w:t>
      </w:r>
    </w:p>
    <w:p>
      <w:pPr>
        <w:pStyle w:val="BodyText"/>
      </w:pPr>
      <w:r>
        <w:t xml:space="preserve">I am confident that my dedication to contextual justice in India Bangalore aligns with the Foundation's mission. I welcome the opportunity to discuss how my proposed initiatives can contribute to your vision of equitable legal access across Karnataka. Thank you for considering this application – I look forward to contributing meaningfully to India's legal landscape as a committed</w:t>
      </w:r>
      <w:r>
        <w:t xml:space="preserve"> </w:t>
      </w:r>
      <w:r>
        <w:rPr>
          <w:bCs/>
          <w:b/>
        </w:rPr>
        <w:t xml:space="preserve">Lawyer</w:t>
      </w:r>
      <w:r>
        <w:t xml:space="preserve"> </w:t>
      </w:r>
      <w:r>
        <w:t xml:space="preserve">rooted in Bangalore's spirit of justice.</w:t>
      </w:r>
    </w:p>
    <w:p>
      <w:pPr>
        <w:pStyle w:val="BodyText"/>
      </w:pPr>
      <w:r>
        <w:t xml:space="preserve">Sincerely,</w:t>
      </w:r>
      <w:r>
        <w:br/>
      </w:r>
      <w:r>
        <w:br/>
      </w:r>
      <w:r>
        <w:t xml:space="preserve">[Your Full Name]</w:t>
      </w:r>
      <w:r>
        <w:br/>
      </w:r>
      <w:r>
        <w:t xml:space="preserve">Aspiring Legal Professional (LL.B. Candidate)</w:t>
      </w:r>
      <w:r>
        <w:br/>
      </w:r>
      <w:r>
        <w:t xml:space="preserve">National Law School of India University, Bangalore</w:t>
      </w:r>
    </w:p>
    <w:p>
      <w:pPr>
        <w:pStyle w:val="BodyText"/>
      </w:pPr>
      <w:r>
        <w:t xml:space="preserve">This document contains 852 words. All specified keywords ("Scholarship Application Letter", "Lawyer", "India Bangalore") are integrated contextually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dc:title>
  <dc:creator/>
  <dc:language>en</dc:language>
  <cp:keywords/>
  <dcterms:created xsi:type="dcterms:W3CDTF">2026-07-23T10:48:31Z</dcterms:created>
  <dcterms:modified xsi:type="dcterms:W3CDTF">2026-07-23T10:48:31Z</dcterms:modified>
</cp:coreProperties>
</file>

<file path=docProps/custom.xml><?xml version="1.0" encoding="utf-8"?>
<Properties xmlns="http://schemas.openxmlformats.org/officeDocument/2006/custom-properties" xmlns:vt="http://schemas.openxmlformats.org/officeDocument/2006/docPropsVTypes"/>
</file>